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43832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7303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fa23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35Z</dcterms:created>
  <dcterms:modified xsi:type="dcterms:W3CDTF">2016-12-06T04:41:35Z</dcterms:modified>
</cp:coreProperties>
</file>